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5884" w14:textId="771133EC" w:rsidR="00881E90" w:rsidRDefault="00000000" w:rsidP="00AE6ABB">
      <w:pPr>
        <w:pStyle w:val="FirstParagraph"/>
        <w:spacing w:line="480" w:lineRule="auto"/>
        <w:rPr>
          <w:b/>
          <w:bCs/>
        </w:rPr>
      </w:pPr>
      <w:r>
        <w:rPr>
          <w:b/>
          <w:bCs/>
        </w:rPr>
        <w:t>Implementing a journal club as a teaching-learning strategy for plant genetics lectures during the COVID-19 pandemic</w:t>
      </w:r>
      <w:bookmarkStart w:id="0" w:name="abstract"/>
    </w:p>
    <w:p w14:paraId="67454B16" w14:textId="77777777" w:rsidR="005F4551" w:rsidRPr="005F4551" w:rsidRDefault="005F4551" w:rsidP="00AE6ABB">
      <w:pPr>
        <w:pStyle w:val="Textoindependiente"/>
        <w:spacing w:line="480" w:lineRule="auto"/>
      </w:pPr>
    </w:p>
    <w:p w14:paraId="1D77806C" w14:textId="04221C4D" w:rsidR="002650FB" w:rsidRDefault="00000000" w:rsidP="00AE6ABB">
      <w:pPr>
        <w:pStyle w:val="Ttulo1"/>
        <w:spacing w:line="480" w:lineRule="auto"/>
      </w:pPr>
      <w:r>
        <w:t>Abstract</w:t>
      </w:r>
    </w:p>
    <w:p w14:paraId="0C8675F8" w14:textId="77777777" w:rsidR="002650FB" w:rsidRDefault="00000000" w:rsidP="00AE6ABB">
      <w:pPr>
        <w:pStyle w:val="FirstParagraph"/>
        <w:spacing w:line="480" w:lineRule="auto"/>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14:paraId="4AB2B9AC" w14:textId="78C1F5F4" w:rsidR="002650FB" w:rsidRDefault="00000000" w:rsidP="00AE6ABB">
      <w:pPr>
        <w:pStyle w:val="Textoindependiente"/>
        <w:spacing w:line="480" w:lineRule="auto"/>
      </w:pPr>
      <w:r>
        <w:rPr>
          <w:b/>
          <w:bCs/>
        </w:rPr>
        <w:t>Keywords:</w:t>
      </w:r>
      <w:r>
        <w:t xml:space="preserve"> CMSLTA, crop sciences, research tools, sci-hub, seven Cs, Zotero</w:t>
      </w:r>
      <w:bookmarkStart w:id="1" w:name="section"/>
      <w:bookmarkEnd w:id="0"/>
    </w:p>
    <w:p w14:paraId="4589DD44" w14:textId="77777777" w:rsidR="002650FB" w:rsidRDefault="00000000" w:rsidP="00AE6ABB">
      <w:pPr>
        <w:spacing w:line="480" w:lineRule="auto"/>
      </w:pPr>
      <w:r>
        <w:br w:type="page"/>
      </w:r>
    </w:p>
    <w:p w14:paraId="54FA551D" w14:textId="77777777" w:rsidR="002650FB" w:rsidRDefault="00000000" w:rsidP="00AE6ABB">
      <w:pPr>
        <w:pStyle w:val="Ttulo1"/>
        <w:spacing w:line="480" w:lineRule="auto"/>
      </w:pPr>
      <w:bookmarkStart w:id="2" w:name="introduction"/>
      <w:bookmarkEnd w:id="1"/>
      <w:r>
        <w:lastRenderedPageBreak/>
        <w:t>Introduction</w:t>
      </w:r>
    </w:p>
    <w:p w14:paraId="22A02A74" w14:textId="77777777" w:rsidR="002650FB" w:rsidRDefault="00000000" w:rsidP="00AE6ABB">
      <w:pPr>
        <w:pStyle w:val="FirstParagraph"/>
        <w:spacing w:line="480" w:lineRule="auto"/>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14:paraId="758973B6" w14:textId="77777777" w:rsidR="002650FB" w:rsidRDefault="00000000" w:rsidP="00AE6ABB">
      <w:pPr>
        <w:pStyle w:val="Textoindependiente"/>
        <w:spacing w:line="480" w:lineRule="auto"/>
      </w:pPr>
      <w:r>
        <w:t xml:space="preserve">A journal club (JC) is one of the well-established and popular graduate and post-graduate education methods with about 200 years of history </w:t>
      </w:r>
      <w:hyperlink r:id="rId9">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10">
        <w:r>
          <w:rPr>
            <w:rStyle w:val="Hipervnculo"/>
          </w:rPr>
          <w:t>(Linzer 1987)</w:t>
        </w:r>
      </w:hyperlink>
      <w:r>
        <w:t>.</w:t>
      </w:r>
    </w:p>
    <w:p w14:paraId="35290993" w14:textId="77777777" w:rsidR="002650FB" w:rsidRDefault="00000000" w:rsidP="00AE6ABB">
      <w:pPr>
        <w:pStyle w:val="Textoindependiente"/>
        <w:spacing w:line="480" w:lineRule="auto"/>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02611B02" w14:textId="77777777" w:rsidR="002650FB" w:rsidRDefault="00000000" w:rsidP="00AE6ABB">
      <w:pPr>
        <w:pStyle w:val="Textoindependiente"/>
        <w:spacing w:line="480" w:lineRule="auto"/>
      </w:pPr>
      <w:r>
        <w:t xml:space="preserve">The present work was part of a pedagogical training course entitled “Designing my lecture” for professors starting their academic careers at the university. Each professor was encouraged to </w:t>
      </w:r>
      <w:r>
        <w:lastRenderedPageBreak/>
        <w:t>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p w14:paraId="46568366" w14:textId="77777777" w:rsidR="002650FB" w:rsidRDefault="00000000" w:rsidP="00AE6ABB">
      <w:pPr>
        <w:pStyle w:val="Ttulo1"/>
        <w:spacing w:line="480" w:lineRule="auto"/>
      </w:pPr>
      <w:bookmarkStart w:id="3" w:name="X34cab5f9338ca973fa0d922884a6369b495d3ce"/>
      <w:bookmarkEnd w:id="2"/>
      <w:r>
        <w:t>Conceptual framing: e-Learning, Journal Club, CMSLTA, Seven Cs and pedagogy</w:t>
      </w:r>
    </w:p>
    <w:p w14:paraId="7FFBC042" w14:textId="77777777" w:rsidR="002650FB" w:rsidRDefault="00000000" w:rsidP="00AE6ABB">
      <w:pPr>
        <w:pStyle w:val="Ttulo2"/>
        <w:spacing w:line="480" w:lineRule="auto"/>
      </w:pPr>
      <w:bookmarkStart w:id="4" w:name="e-learning-online-or-distance-learning"/>
      <w:r>
        <w:t>e-Learning: online or distance learning</w:t>
      </w:r>
    </w:p>
    <w:p w14:paraId="780BACDE" w14:textId="77777777" w:rsidR="002650FB" w:rsidRDefault="00000000" w:rsidP="00AE6ABB">
      <w:pPr>
        <w:pStyle w:val="FirstParagraph"/>
        <w:spacing w:line="480" w:lineRule="auto"/>
      </w:pPr>
      <w:r>
        <w:t xml:space="preserve">e-learning is a term that refers to online or distance learning, which uses digital technologies to deliver education and training over the Internet </w:t>
      </w:r>
      <w:hyperlink r:id="rId14">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72F3BB74" w14:textId="77777777" w:rsidR="002650FB" w:rsidRDefault="00000000" w:rsidP="00AE6ABB">
      <w:pPr>
        <w:pStyle w:val="Textoindependiente"/>
        <w:spacing w:line="480" w:lineRule="auto"/>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0B6B4642" w14:textId="77777777" w:rsidR="002650FB" w:rsidRDefault="00000000" w:rsidP="00AE6ABB">
      <w:pPr>
        <w:pStyle w:val="Ttulo2"/>
        <w:spacing w:line="480" w:lineRule="auto"/>
      </w:pPr>
      <w:bookmarkStart w:id="5" w:name="journal-club"/>
      <w:bookmarkEnd w:id="4"/>
      <w:r>
        <w:lastRenderedPageBreak/>
        <w:t>Journal Club</w:t>
      </w:r>
    </w:p>
    <w:p w14:paraId="2D7301DB" w14:textId="77777777" w:rsidR="002650FB" w:rsidRDefault="00000000" w:rsidP="00AE6ABB">
      <w:pPr>
        <w:pStyle w:val="FirstParagraph"/>
        <w:spacing w:line="480" w:lineRule="auto"/>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Journal clubs have been widely used by clinicians for over a century to enhance critical appraisal skills </w:t>
      </w:r>
      <w:hyperlink r:id="rId20">
        <w:r>
          <w:rPr>
            <w:rStyle w:val="Hipervnculo"/>
          </w:rPr>
          <w:t>(Ianno et al. 2020; Ilic et al. 2020; Linzer 1987)</w:t>
        </w:r>
      </w:hyperlink>
      <w:r>
        <w:t>.</w:t>
      </w:r>
    </w:p>
    <w:p w14:paraId="301B0B05" w14:textId="77777777" w:rsidR="002650FB" w:rsidRDefault="00000000" w:rsidP="00AE6ABB">
      <w:pPr>
        <w:pStyle w:val="Textoindependiente"/>
        <w:spacing w:line="480" w:lineRule="auto"/>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18829E34" w14:textId="77777777" w:rsidR="002650FB" w:rsidRDefault="00000000" w:rsidP="00AE6ABB">
      <w:pPr>
        <w:pStyle w:val="Textoindependiente"/>
        <w:spacing w:line="480" w:lineRule="auto"/>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65FBED22" w14:textId="77777777" w:rsidR="002650FB" w:rsidRDefault="00000000" w:rsidP="00AE6ABB">
      <w:pPr>
        <w:pStyle w:val="Ttulo2"/>
        <w:spacing w:line="480" w:lineRule="auto"/>
      </w:pPr>
      <w:bookmarkStart w:id="6" w:name="X1becb9e493738b5e48830dc794631e28ac333f3"/>
      <w:bookmarkEnd w:id="5"/>
      <w:r>
        <w:t>Collaborative-metacognitive use of science literature teaching approach (CMSLTA)</w:t>
      </w:r>
    </w:p>
    <w:p w14:paraId="0CC50CB1" w14:textId="77777777" w:rsidR="002650FB" w:rsidRDefault="00000000" w:rsidP="00AE6ABB">
      <w:pPr>
        <w:pStyle w:val="FirstParagraph"/>
        <w:spacing w:line="480" w:lineRule="auto"/>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w:t>
      </w:r>
      <w:r>
        <w:lastRenderedPageBreak/>
        <w:t xml:space="preserve">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E84A5E2" w14:textId="77777777" w:rsidR="002650FB" w:rsidRDefault="00000000" w:rsidP="00AE6ABB">
      <w:pPr>
        <w:pStyle w:val="Textoindependiente"/>
        <w:spacing w:line="480" w:lineRule="auto"/>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41DCC929" w14:textId="77777777" w:rsidR="002650FB" w:rsidRDefault="00000000" w:rsidP="00AE6ABB">
      <w:pPr>
        <w:pStyle w:val="Textoindependiente"/>
        <w:spacing w:line="480" w:lineRule="auto"/>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4E1DFFB0" w14:textId="77777777" w:rsidR="002650FB" w:rsidRDefault="00000000" w:rsidP="00AE6ABB">
      <w:pPr>
        <w:pStyle w:val="Ttulo2"/>
        <w:spacing w:line="480" w:lineRule="auto"/>
      </w:pPr>
      <w:bookmarkStart w:id="7" w:name="seven-cs"/>
      <w:bookmarkEnd w:id="6"/>
      <w:r>
        <w:t>Seven Cs</w:t>
      </w:r>
    </w:p>
    <w:p w14:paraId="6FE6DBF3" w14:textId="77777777" w:rsidR="002650FB" w:rsidRDefault="00000000" w:rsidP="00AE6ABB">
      <w:pPr>
        <w:pStyle w:val="FirstParagraph"/>
        <w:spacing w:line="480" w:lineRule="auto"/>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0690F164" w14:textId="77777777" w:rsidR="002650FB" w:rsidRDefault="00000000" w:rsidP="00AE6ABB">
      <w:pPr>
        <w:pStyle w:val="Textoindependiente"/>
        <w:spacing w:line="480" w:lineRule="auto"/>
      </w:pPr>
      <w:r>
        <w:t>The implementation of a journal club could reinforce the following concepts:</w:t>
      </w:r>
    </w:p>
    <w:p w14:paraId="01894367" w14:textId="77777777" w:rsidR="002650FB" w:rsidRDefault="00000000" w:rsidP="00AE6ABB">
      <w:pPr>
        <w:pStyle w:val="Compact"/>
        <w:numPr>
          <w:ilvl w:val="0"/>
          <w:numId w:val="131"/>
        </w:numPr>
        <w:spacing w:line="480" w:lineRule="auto"/>
      </w:pPr>
      <w:r>
        <w:lastRenderedPageBreak/>
        <w:t>Communication: The JC allows students to develop their communication skills by presenting their findings and discussing their ideas with their peers and professors.</w:t>
      </w:r>
    </w:p>
    <w:p w14:paraId="09EB7121" w14:textId="77777777" w:rsidR="002650FB" w:rsidRDefault="00000000" w:rsidP="00AE6ABB">
      <w:pPr>
        <w:pStyle w:val="Compact"/>
        <w:numPr>
          <w:ilvl w:val="0"/>
          <w:numId w:val="131"/>
        </w:numPr>
        <w:spacing w:line="480" w:lineRule="auto"/>
      </w:pPr>
      <w:r>
        <w:t>Collaboration: By working together to analyze and discuss scientific literature, students can develop collaborative skills and learn to work as a team.</w:t>
      </w:r>
    </w:p>
    <w:p w14:paraId="285FC6FF" w14:textId="77777777" w:rsidR="002650FB" w:rsidRDefault="00000000" w:rsidP="00AE6ABB">
      <w:pPr>
        <w:pStyle w:val="Compact"/>
        <w:numPr>
          <w:ilvl w:val="0"/>
          <w:numId w:val="131"/>
        </w:numPr>
        <w:spacing w:line="480" w:lineRule="auto"/>
      </w:pPr>
      <w:r>
        <w:t>Critical thinking: By analyzing and discussing scientific literature, students can develop their ability to think outside the box and find creative solutions to scientific problems.</w:t>
      </w:r>
    </w:p>
    <w:p w14:paraId="7D61F8F7" w14:textId="77777777" w:rsidR="002650FB" w:rsidRDefault="00000000" w:rsidP="00AE6ABB">
      <w:pPr>
        <w:pStyle w:val="Compact"/>
        <w:numPr>
          <w:ilvl w:val="0"/>
          <w:numId w:val="131"/>
        </w:numPr>
        <w:spacing w:line="480" w:lineRule="auto"/>
      </w:pPr>
      <w:r>
        <w:t>Criticism: By evaluating and discussing scientific literature, students can develop their critical thinking skills and evaluation of evidence.</w:t>
      </w:r>
    </w:p>
    <w:p w14:paraId="32991980" w14:textId="77777777" w:rsidR="002650FB" w:rsidRDefault="00000000" w:rsidP="00AE6ABB">
      <w:pPr>
        <w:pStyle w:val="Compact"/>
        <w:numPr>
          <w:ilvl w:val="0"/>
          <w:numId w:val="131"/>
        </w:numPr>
        <w:spacing w:line="480" w:lineRule="auto"/>
      </w:pPr>
      <w:r>
        <w:t>Cross-cultural understanding: By learning about research in a global context, students can develop a deeper and more respectful understanding of different cultures and perspectives.</w:t>
      </w:r>
    </w:p>
    <w:p w14:paraId="367405D0" w14:textId="77777777" w:rsidR="002650FB" w:rsidRDefault="00000000" w:rsidP="00AE6ABB">
      <w:pPr>
        <w:pStyle w:val="Compact"/>
        <w:numPr>
          <w:ilvl w:val="0"/>
          <w:numId w:val="131"/>
        </w:numPr>
        <w:spacing w:line="480" w:lineRule="auto"/>
      </w:pPr>
      <w:r>
        <w:t>Computerized/information and communication technologies: By using technology to explore, read and discuss scientific literature, students can develop their digital skills.</w:t>
      </w:r>
    </w:p>
    <w:p w14:paraId="1C0FCCE3" w14:textId="77777777" w:rsidR="002650FB" w:rsidRDefault="00000000" w:rsidP="00AE6ABB">
      <w:pPr>
        <w:pStyle w:val="Compact"/>
        <w:numPr>
          <w:ilvl w:val="0"/>
          <w:numId w:val="131"/>
        </w:numPr>
        <w:spacing w:line="480" w:lineRule="auto"/>
      </w:pPr>
      <w:r>
        <w:t>Career/lifelong learning: JC is an active learning methodology that promotes keeping up-to-date with the literature and promotes self-learning allowing long-term learning.</w:t>
      </w:r>
    </w:p>
    <w:p w14:paraId="2533EF84" w14:textId="77777777" w:rsidR="002650FB" w:rsidRDefault="00000000" w:rsidP="00AE6ABB">
      <w:pPr>
        <w:pStyle w:val="FirstParagraph"/>
        <w:spacing w:line="480" w:lineRule="auto"/>
      </w:pPr>
      <w:r>
        <w:rPr>
          <w:b/>
          <w:bCs/>
          <w:i/>
          <w:iCs/>
        </w:rPr>
        <w:t>Pedagogy</w:t>
      </w:r>
      <w:r>
        <w:rPr>
          <w:i/>
          <w:iCs/>
        </w:rPr>
        <w:t xml:space="preserve"> </w:t>
      </w:r>
    </w:p>
    <w:p w14:paraId="547866A1" w14:textId="77777777" w:rsidR="002650FB" w:rsidRDefault="00000000" w:rsidP="00AE6ABB">
      <w:pPr>
        <w:pStyle w:val="Textoindependiente"/>
        <w:spacing w:line="480" w:lineRule="auto"/>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nd Schwartzer 2011)</w:t>
        </w:r>
      </w:hyperlink>
      <w:r>
        <w:t xml:space="preserve">. The pandemic highlighted an ongoing need for educational research on pedagogy </w:t>
      </w:r>
      <w:hyperlink r:id="rId28">
        <w:r>
          <w:rPr>
            <w:rStyle w:val="Hipervnculo"/>
          </w:rPr>
          <w:t>(Singer et al. 2013)</w:t>
        </w:r>
      </w:hyperlink>
      <w:r>
        <w:t xml:space="preserve">, </w:t>
      </w:r>
      <w:r>
        <w:lastRenderedPageBreak/>
        <w:t xml:space="preserve">and how instructors may be able to most effectively shift teaching from face-to-face to remote teaching modalities </w:t>
      </w:r>
      <w:hyperlink r:id="rId29">
        <w:r>
          <w:rPr>
            <w:rStyle w:val="Hipervnculo"/>
          </w:rPr>
          <w:t>(Barton 2020)</w:t>
        </w:r>
      </w:hyperlink>
      <w:r>
        <w:t>.</w:t>
      </w:r>
    </w:p>
    <w:p w14:paraId="2A0619DD" w14:textId="77777777" w:rsidR="002650FB" w:rsidRDefault="00000000" w:rsidP="00AE6ABB">
      <w:pPr>
        <w:pStyle w:val="Textoindependiente"/>
        <w:spacing w:line="480" w:lineRule="auto"/>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471AF1ED" w14:textId="77777777" w:rsidR="002650FB" w:rsidRDefault="00000000" w:rsidP="00AE6ABB">
      <w:pPr>
        <w:spacing w:line="480" w:lineRule="auto"/>
      </w:pPr>
      <w:r>
        <w:br w:type="page"/>
      </w:r>
    </w:p>
    <w:p w14:paraId="6FBFE53D" w14:textId="77777777" w:rsidR="002650FB" w:rsidRDefault="00000000" w:rsidP="00AE6ABB">
      <w:pPr>
        <w:pStyle w:val="Ttulo1"/>
        <w:spacing w:line="480" w:lineRule="auto"/>
      </w:pPr>
      <w:bookmarkStart w:id="8" w:name="methodology"/>
      <w:bookmarkEnd w:id="3"/>
      <w:bookmarkEnd w:id="7"/>
      <w:r>
        <w:lastRenderedPageBreak/>
        <w:t>Methodology</w:t>
      </w:r>
    </w:p>
    <w:p w14:paraId="2FCA54B0" w14:textId="77777777" w:rsidR="002650FB" w:rsidRDefault="00000000" w:rsidP="00AE6ABB">
      <w:pPr>
        <w:pStyle w:val="Ttulo2"/>
        <w:spacing w:line="480" w:lineRule="auto"/>
      </w:pPr>
      <w:bookmarkStart w:id="9" w:name="scope-and-delimitations"/>
      <w:r>
        <w:t>Scope and Delimitations</w:t>
      </w:r>
    </w:p>
    <w:p w14:paraId="001FC3C6" w14:textId="77777777" w:rsidR="002650FB" w:rsidRDefault="00000000" w:rsidP="00AE6ABB">
      <w:pPr>
        <w:pStyle w:val="FirstParagraph"/>
        <w:spacing w:line="480" w:lineRule="auto"/>
      </w:pPr>
      <w:r>
        <w:t>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5DA6429E" w14:textId="77777777" w:rsidR="002650FB" w:rsidRDefault="00000000" w:rsidP="00AE6ABB">
      <w:pPr>
        <w:pStyle w:val="Ttulo2"/>
        <w:spacing w:line="480" w:lineRule="auto"/>
      </w:pPr>
      <w:bookmarkStart w:id="10" w:name="teaching-approach"/>
      <w:bookmarkEnd w:id="9"/>
      <w:r>
        <w:t>Teaching Approach</w:t>
      </w:r>
    </w:p>
    <w:p w14:paraId="69ED8718" w14:textId="7C71F268" w:rsidR="002650FB" w:rsidRDefault="00000000" w:rsidP="00AE6ABB">
      <w:pPr>
        <w:pStyle w:val="FirstParagraph"/>
        <w:spacing w:line="480" w:lineRule="auto"/>
      </w:pPr>
      <w:r>
        <w:t>The JC methodology was divided into four stages. The training stage was given only once per academic semester to all students. The following three steps (i.e. reading, writing, and discussion) were repeated for each article with a duration of 60 minutes per session (Figure 1). Although the oral language was Spanish, all the papers were read in English (</w:t>
      </w:r>
      <w:hyperlink w:anchor="tbl-id.85ly0lr9xnr1">
        <w:r>
          <w:rPr>
            <w:rStyle w:val="Hipervnculo"/>
          </w:rPr>
          <w:t>Table 1</w:t>
        </w:r>
      </w:hyperlink>
      <w:r>
        <w:t>). All lectures were conducted virtually through the Zoom platform.</w:t>
      </w:r>
    </w:p>
    <w:p w14:paraId="17B19F0A" w14:textId="77777777" w:rsidR="002650FB" w:rsidRDefault="00000000" w:rsidP="00AE6ABB">
      <w:pPr>
        <w:pStyle w:val="Textoindependiente"/>
        <w:spacing w:line="480" w:lineRule="auto"/>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42F0CAA" w14:textId="77777777" w:rsidR="002650FB" w:rsidRDefault="00000000" w:rsidP="00AE6ABB">
      <w:pPr>
        <w:pStyle w:val="Textoindependiente"/>
        <w:spacing w:line="480" w:lineRule="auto"/>
      </w:pPr>
      <w:r>
        <w:rPr>
          <w:b/>
          <w:bCs/>
        </w:rPr>
        <w:t>Week 1 (Reading articles):</w:t>
      </w:r>
      <w:r>
        <w:t xml:space="preserve"> Students were assigned into random groups of three to four. The groups and the randomization were made automatically in the Moodle system. At the begging of </w:t>
      </w:r>
      <w:r>
        <w:lastRenderedPageBreak/>
        <w:t>the lecture, the journal article was introduced and the students had 30 minutes to read it and extract all the essential information. At the end of the reading time, the main points in the article are discussed (i.e topic, research question, hypothesis, main results)</w:t>
      </w:r>
    </w:p>
    <w:p w14:paraId="6C059AEA" w14:textId="77777777" w:rsidR="002650FB" w:rsidRDefault="00000000" w:rsidP="00AE6ABB">
      <w:pPr>
        <w:pStyle w:val="Textoindependiente"/>
        <w:spacing w:line="480" w:lineRule="auto"/>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2E14F5F3" w14:textId="77777777" w:rsidR="002650FB" w:rsidRDefault="00000000" w:rsidP="00AE6ABB">
      <w:pPr>
        <w:pStyle w:val="Textoindependiente"/>
        <w:spacing w:line="480" w:lineRule="auto"/>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36F01F9F" w14:textId="77777777" w:rsidR="002650FB" w:rsidRDefault="00000000" w:rsidP="00AE6ABB">
      <w:pPr>
        <w:pStyle w:val="Ttulo2"/>
        <w:spacing w:line="480" w:lineRule="auto"/>
      </w:pPr>
      <w:bookmarkStart w:id="11" w:name="instrument"/>
      <w:bookmarkEnd w:id="10"/>
      <w:r>
        <w:t>Instrument</w:t>
      </w:r>
    </w:p>
    <w:p w14:paraId="34F9D614" w14:textId="77777777" w:rsidR="002650FB" w:rsidRDefault="00000000" w:rsidP="00AE6ABB">
      <w:pPr>
        <w:pStyle w:val="FirstParagraph"/>
        <w:spacing w:line="480" w:lineRule="auto"/>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336F1E62" w14:textId="77777777" w:rsidR="002650FB" w:rsidRDefault="00000000" w:rsidP="00AE6ABB">
      <w:pPr>
        <w:pStyle w:val="Textoindependiente"/>
        <w:spacing w:line="480" w:lineRule="auto"/>
      </w:pPr>
      <w:r>
        <w:rPr>
          <w:b/>
          <w:bCs/>
        </w:rPr>
        <w:t>Objective rubric:</w:t>
      </w:r>
      <w:r>
        <w:t xml:space="preserve"> Writing an essay was the final product of each journal club series (i.e., every three weeks). Grading was based on the use of an objective rubric (</w:t>
      </w:r>
      <w:r>
        <w:rPr>
          <w:b/>
          <w:bCs/>
        </w:rPr>
        <w:t>Table S1,</w:t>
      </w:r>
      <w:r>
        <w:t xml:space="preserve"> Supplementary File 2). The grading system was from 0 to 20, where 20 is the highest grade. The names of the </w:t>
      </w:r>
      <w:r>
        <w:lastRenderedPageBreak/>
        <w:t>participants were removed from the grading book to maintain the privacy of the students (Supplementary File 3).</w:t>
      </w:r>
    </w:p>
    <w:p w14:paraId="48ED5C2F" w14:textId="77777777" w:rsidR="002650FB" w:rsidRDefault="00000000" w:rsidP="00AE6ABB">
      <w:pPr>
        <w:pStyle w:val="Ttulo2"/>
        <w:spacing w:line="480" w:lineRule="auto"/>
      </w:pPr>
      <w:bookmarkStart w:id="12" w:name="data-collection-and-analysis"/>
      <w:bookmarkEnd w:id="11"/>
      <w:r>
        <w:t>Data Collection and Analysis</w:t>
      </w:r>
    </w:p>
    <w:p w14:paraId="54F654F5" w14:textId="3434AACF" w:rsidR="002650FB" w:rsidRDefault="00000000" w:rsidP="00AE6ABB">
      <w:pPr>
        <w:pStyle w:val="FirstParagraph"/>
        <w:spacing w:line="480" w:lineRule="auto"/>
      </w:pPr>
      <w:r>
        <w:t>Data analysis was performed in the statistical software R version 4.2.2 (</w:t>
      </w:r>
      <w:hyperlink r:id="rId32">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3">
        <w:r>
          <w:rPr>
            <w:rStyle w:val="Hipervnculo"/>
          </w:rPr>
          <w:t>(Lenth et al. 2023)</w:t>
        </w:r>
      </w:hyperlink>
      <w:r>
        <w:t xml:space="preserve"> and </w:t>
      </w:r>
      <w:r>
        <w:rPr>
          <w:i/>
          <w:iCs/>
        </w:rPr>
        <w:t>multcomp</w:t>
      </w:r>
      <w:r>
        <w:t xml:space="preserve"> </w:t>
      </w:r>
      <w:hyperlink r:id="rId34">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09262BB3" w14:textId="77777777" w:rsidR="002650FB" w:rsidRDefault="00000000" w:rsidP="00AE6ABB">
      <w:pPr>
        <w:pStyle w:val="Textoindependiente"/>
        <w:spacing w:line="480" w:lineRule="auto"/>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3).</w:t>
      </w:r>
    </w:p>
    <w:p w14:paraId="18672CB3" w14:textId="77777777" w:rsidR="002650FB" w:rsidRDefault="00000000" w:rsidP="00AE6ABB">
      <w:pPr>
        <w:pStyle w:val="Ttulo1"/>
        <w:spacing w:line="480" w:lineRule="auto"/>
      </w:pPr>
      <w:bookmarkStart w:id="13" w:name="results"/>
      <w:bookmarkEnd w:id="8"/>
      <w:bookmarkEnd w:id="12"/>
      <w:r>
        <w:t>Results</w:t>
      </w:r>
    </w:p>
    <w:p w14:paraId="492A8B1F" w14:textId="77777777" w:rsidR="002650FB" w:rsidRDefault="00000000" w:rsidP="00AE6ABB">
      <w:pPr>
        <w:pStyle w:val="Ttulo2"/>
        <w:spacing w:line="480" w:lineRule="auto"/>
      </w:pPr>
      <w:bookmarkStart w:id="14" w:name="student-perception"/>
      <w:r>
        <w:t>Student perception</w:t>
      </w:r>
    </w:p>
    <w:p w14:paraId="0027F1AB" w14:textId="77777777" w:rsidR="002650FB" w:rsidRDefault="00000000" w:rsidP="00AE6ABB">
      <w:pPr>
        <w:pStyle w:val="FirstParagraph"/>
        <w:spacing w:line="480" w:lineRule="auto"/>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176ED297" w14:textId="77777777" w:rsidR="002650FB" w:rsidRDefault="00000000" w:rsidP="00AE6ABB">
      <w:pPr>
        <w:pStyle w:val="Textoindependiente"/>
        <w:spacing w:line="480" w:lineRule="auto"/>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w:t>
      </w:r>
      <w:r>
        <w:lastRenderedPageBreak/>
        <w:t>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5797B924" w14:textId="77777777" w:rsidR="002650FB" w:rsidRDefault="00000000" w:rsidP="00AE6ABB">
      <w:pPr>
        <w:pStyle w:val="Ttulo2"/>
        <w:spacing w:line="480" w:lineRule="auto"/>
      </w:pPr>
      <w:bookmarkStart w:id="15" w:name="research-tools-and-training"/>
      <w:bookmarkEnd w:id="14"/>
      <w:r>
        <w:t>Research tools and training</w:t>
      </w:r>
    </w:p>
    <w:p w14:paraId="72A6720B" w14:textId="77777777" w:rsidR="002650FB" w:rsidRDefault="00000000" w:rsidP="00AE6ABB">
      <w:pPr>
        <w:pStyle w:val="FirstParagraph"/>
        <w:spacing w:line="480" w:lineRule="auto"/>
      </w:pPr>
      <w:r>
        <w:t>The frequency with which each tool was used by the students was evaluated to determine the relevance of the training in the use of research tools during JC implementation</w:t>
      </w:r>
    </w:p>
    <w:p w14:paraId="7671F346" w14:textId="77777777" w:rsidR="002650FB" w:rsidRDefault="00000000" w:rsidP="00AE6ABB">
      <w:pPr>
        <w:pStyle w:val="Textoindependiente"/>
        <w:spacing w:line="480" w:lineRule="auto"/>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12E60B00" w14:textId="77777777" w:rsidR="002650FB" w:rsidRDefault="00000000" w:rsidP="00AE6ABB">
      <w:pPr>
        <w:pStyle w:val="Ttulo2"/>
        <w:spacing w:line="480" w:lineRule="auto"/>
      </w:pPr>
      <w:bookmarkStart w:id="16" w:name="progress-in-essay-grades"/>
      <w:bookmarkEnd w:id="15"/>
      <w:r>
        <w:t>Progress in essay grades</w:t>
      </w:r>
    </w:p>
    <w:p w14:paraId="1E40ADFC" w14:textId="77777777" w:rsidR="002650FB" w:rsidRDefault="00000000" w:rsidP="00AE6ABB">
      <w:pPr>
        <w:pStyle w:val="FirstParagraph"/>
        <w:spacing w:line="480" w:lineRule="auto"/>
      </w:pPr>
      <w:r>
        <w:t>Essay by groups was the final product of each Journal Club. Essay grades after each journal club were compared among the five sections during two academic semesters in the plant genetics lecture.</w:t>
      </w:r>
    </w:p>
    <w:p w14:paraId="325F4BC1" w14:textId="77777777" w:rsidR="002650FB" w:rsidRDefault="00000000" w:rsidP="00AE6ABB">
      <w:pPr>
        <w:pStyle w:val="Textoindependiente"/>
        <w:spacing w:line="480" w:lineRule="auto"/>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t>
      </w:r>
      <w:r>
        <w:lastRenderedPageBreak/>
        <w:t>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0CE9EF3A" w14:textId="77777777" w:rsidR="002650FB" w:rsidRDefault="00000000" w:rsidP="00AE6ABB">
      <w:pPr>
        <w:pStyle w:val="Textoindependiente"/>
        <w:spacing w:line="480" w:lineRule="auto"/>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49AC8CE4" w14:textId="77777777" w:rsidR="002650FB" w:rsidRDefault="002650FB" w:rsidP="00AE6ABB">
      <w:pPr>
        <w:pStyle w:val="Ttulo1"/>
        <w:spacing w:line="480" w:lineRule="auto"/>
      </w:pPr>
      <w:bookmarkStart w:id="17" w:name="section-2"/>
      <w:bookmarkEnd w:id="13"/>
      <w:bookmarkEnd w:id="16"/>
    </w:p>
    <w:p w14:paraId="7BA5F006" w14:textId="77777777" w:rsidR="002650FB" w:rsidRDefault="00000000" w:rsidP="00AE6ABB">
      <w:pPr>
        <w:spacing w:line="480" w:lineRule="auto"/>
      </w:pPr>
      <w:r>
        <w:br w:type="page"/>
      </w:r>
    </w:p>
    <w:p w14:paraId="27F61748" w14:textId="77777777" w:rsidR="002650FB" w:rsidRDefault="00000000" w:rsidP="00AE6ABB">
      <w:pPr>
        <w:pStyle w:val="Ttulo1"/>
        <w:spacing w:line="480" w:lineRule="auto"/>
      </w:pPr>
      <w:bookmarkStart w:id="18" w:name="discussion"/>
      <w:bookmarkEnd w:id="17"/>
      <w:r>
        <w:lastRenderedPageBreak/>
        <w:t>Discussion</w:t>
      </w:r>
    </w:p>
    <w:p w14:paraId="26E7FDCC" w14:textId="77777777" w:rsidR="002650FB" w:rsidRDefault="00000000" w:rsidP="00AE6ABB">
      <w:pPr>
        <w:pStyle w:val="FirstParagraph"/>
        <w:spacing w:line="480" w:lineRule="auto"/>
      </w:pPr>
      <w:r>
        <w:t xml:space="preserve">With the advent of the COVID-19 pandemic in 2020, there was a huge change in the development of lectures in the university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2D005061" w14:textId="77777777" w:rsidR="002650FB" w:rsidRDefault="00000000" w:rsidP="00AE6ABB">
      <w:pPr>
        <w:pStyle w:val="Textoindependiente"/>
        <w:spacing w:line="480" w:lineRule="auto"/>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01867D8" w14:textId="77777777" w:rsidR="002650FB" w:rsidRDefault="00000000" w:rsidP="00AE6ABB">
      <w:pPr>
        <w:pStyle w:val="Textoindependiente"/>
        <w:spacing w:line="480" w:lineRule="auto"/>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w:t>
      </w:r>
      <w:r>
        <w:lastRenderedPageBreak/>
        <w:t xml:space="preserve">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43546B56" w14:textId="77777777" w:rsidR="002650FB" w:rsidRDefault="00000000" w:rsidP="00AE6ABB">
      <w:pPr>
        <w:pStyle w:val="Textoindependiente"/>
        <w:spacing w:line="480" w:lineRule="auto"/>
      </w:pPr>
      <w:r>
        <w:t xml:space="preserve">In plant sciences lectures, field practices are an important component in the education of the students </w:t>
      </w:r>
      <w:hyperlink r:id="rId44">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5">
        <w:r>
          <w:rPr>
            <w:rStyle w:val="Hipervnculo"/>
          </w:rPr>
          <w:t>(McKim et al. 2021; Sahu 2020)</w:t>
        </w:r>
      </w:hyperlink>
      <w:r>
        <w:t>.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14:paraId="18A69FFB" w14:textId="77777777" w:rsidR="002650FB" w:rsidRDefault="00000000" w:rsidP="00AE6ABB">
      <w:pPr>
        <w:pStyle w:val="Textoindependiente"/>
        <w:spacing w:line="480" w:lineRule="auto"/>
      </w:pPr>
      <w:r>
        <w:t xml:space="preserve">An advantage of implementing a journal club with essay writing is the reduction of cheating and plagiarism </w:t>
      </w:r>
      <w:hyperlink r:id="rId46">
        <w:r>
          <w:rPr>
            <w:rStyle w:val="Hipervnculo"/>
          </w:rPr>
          <w:t>(Reynolds et al. 2020)</w:t>
        </w:r>
      </w:hyperlink>
      <w:r>
        <w:t>.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14:paraId="4B542A36" w14:textId="77777777" w:rsidR="002650FB" w:rsidRDefault="00000000" w:rsidP="00AE6ABB">
      <w:pPr>
        <w:pStyle w:val="Textoindependiente"/>
        <w:spacing w:line="480" w:lineRule="auto"/>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w:t>
      </w:r>
      <w:r>
        <w:lastRenderedPageBreak/>
        <w:t>as an active learning strategy. Despite the limitations, we believe this study yields valuable insights.</w:t>
      </w:r>
    </w:p>
    <w:p w14:paraId="76E44523" w14:textId="77777777" w:rsidR="002650FB" w:rsidRDefault="00000000" w:rsidP="00AE6ABB">
      <w:pPr>
        <w:pStyle w:val="Textoindependiente"/>
        <w:spacing w:line="480" w:lineRule="auto"/>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47">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48">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E3D42A8" w14:textId="77777777" w:rsidR="002650FB" w:rsidRDefault="00000000" w:rsidP="00AE6ABB">
      <w:pPr>
        <w:pStyle w:val="Ttulo1"/>
        <w:spacing w:line="480" w:lineRule="auto"/>
      </w:pPr>
      <w:bookmarkStart w:id="19" w:name="conclusion"/>
      <w:bookmarkEnd w:id="18"/>
      <w:r>
        <w:t>Conclusion</w:t>
      </w:r>
    </w:p>
    <w:p w14:paraId="7F32F314" w14:textId="77777777" w:rsidR="002650FB" w:rsidRDefault="00000000" w:rsidP="00AE6ABB">
      <w:pPr>
        <w:pStyle w:val="FirstParagraph"/>
        <w:spacing w:line="480" w:lineRule="auto"/>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p w14:paraId="217FE242" w14:textId="77777777" w:rsidR="00AE6ABB" w:rsidRDefault="00AE6ABB">
      <w:pPr>
        <w:spacing w:line="240" w:lineRule="auto"/>
        <w:jc w:val="left"/>
        <w:rPr>
          <w:rFonts w:eastAsiaTheme="majorEastAsia" w:cstheme="majorBidi"/>
          <w:b/>
          <w:bCs/>
          <w:color w:val="000000" w:themeColor="text1"/>
          <w:sz w:val="24"/>
          <w:szCs w:val="32"/>
        </w:rPr>
      </w:pPr>
      <w:bookmarkStart w:id="20" w:name="data-availability"/>
      <w:bookmarkEnd w:id="19"/>
      <w:r>
        <w:br w:type="page"/>
      </w:r>
    </w:p>
    <w:p w14:paraId="60A4547A" w14:textId="44057C57" w:rsidR="002650FB" w:rsidRDefault="00000000" w:rsidP="00AE6ABB">
      <w:pPr>
        <w:pStyle w:val="Ttulo1"/>
        <w:spacing w:line="480" w:lineRule="auto"/>
      </w:pPr>
      <w:r>
        <w:lastRenderedPageBreak/>
        <w:t>Data availability</w:t>
      </w:r>
    </w:p>
    <w:p w14:paraId="1B49C33C" w14:textId="77777777" w:rsidR="002650FB" w:rsidRDefault="00000000" w:rsidP="00AE6ABB">
      <w:pPr>
        <w:pStyle w:val="FirstParagraph"/>
        <w:spacing w:line="480" w:lineRule="auto"/>
      </w:pPr>
      <w:r>
        <w:t>The data and the reproducible analysis are available in Supplementary File 3.</w:t>
      </w:r>
    </w:p>
    <w:p w14:paraId="77D39263" w14:textId="77777777" w:rsidR="002650FB" w:rsidRDefault="00000000" w:rsidP="00AE6ABB">
      <w:pPr>
        <w:pStyle w:val="Textoindependiente"/>
        <w:spacing w:line="480" w:lineRule="auto"/>
      </w:pPr>
      <w:r>
        <w:rPr>
          <w:b/>
          <w:bCs/>
        </w:rPr>
        <w:t>Conflict of interest</w:t>
      </w:r>
    </w:p>
    <w:p w14:paraId="0AA3C5A5" w14:textId="77777777" w:rsidR="002650FB" w:rsidRDefault="00000000" w:rsidP="00AE6ABB">
      <w:pPr>
        <w:pStyle w:val="Textoindependiente"/>
        <w:spacing w:line="480" w:lineRule="auto"/>
      </w:pPr>
      <w:r>
        <w:t>Authors declares no conflicts of interest.</w:t>
      </w:r>
    </w:p>
    <w:p w14:paraId="47E21126" w14:textId="77777777" w:rsidR="002650FB" w:rsidRDefault="002650FB" w:rsidP="00AE6ABB">
      <w:pPr>
        <w:pStyle w:val="Ttulo1"/>
        <w:spacing w:line="480" w:lineRule="auto"/>
      </w:pPr>
      <w:bookmarkStart w:id="21" w:name="section-3"/>
      <w:bookmarkEnd w:id="20"/>
    </w:p>
    <w:p w14:paraId="46B8C036" w14:textId="77777777" w:rsidR="002650FB" w:rsidRDefault="00000000" w:rsidP="00AE6ABB">
      <w:pPr>
        <w:spacing w:line="480" w:lineRule="auto"/>
      </w:pPr>
      <w:r>
        <w:br w:type="page"/>
      </w:r>
    </w:p>
    <w:p w14:paraId="38B2B68D" w14:textId="77777777" w:rsidR="002650FB" w:rsidRDefault="00000000" w:rsidP="00AE6ABB">
      <w:pPr>
        <w:pStyle w:val="Ttulo1"/>
        <w:spacing w:line="480" w:lineRule="auto"/>
      </w:pPr>
      <w:bookmarkStart w:id="22" w:name="references"/>
      <w:bookmarkEnd w:id="21"/>
      <w:r>
        <w:lastRenderedPageBreak/>
        <w:t>References</w:t>
      </w:r>
    </w:p>
    <w:p w14:paraId="3B121E62" w14:textId="77777777" w:rsidR="002650FB" w:rsidRDefault="00000000" w:rsidP="00AE6ABB">
      <w:pPr>
        <w:pStyle w:val="FirstParagraph"/>
        <w:spacing w:line="480" w:lineRule="auto"/>
      </w:pPr>
      <w:hyperlink r:id="rId49">
        <w:r>
          <w:rPr>
            <w:rStyle w:val="Hipervnculo"/>
          </w:rPr>
          <w:t>Allaire, J. J., Teague, C., Scheidegger, C., Xie, Y., &amp; Dervieux, C. (2023). Quarto: open-source scientific and technical publishing system built on Pandoc. https://quarto.org/</w:t>
        </w:r>
      </w:hyperlink>
    </w:p>
    <w:p w14:paraId="4124634D" w14:textId="77777777" w:rsidR="002650FB" w:rsidRDefault="00000000" w:rsidP="00AE6ABB">
      <w:pPr>
        <w:pStyle w:val="Textoindependiente"/>
        <w:spacing w:line="480" w:lineRule="auto"/>
      </w:pPr>
      <w:hyperlink r:id="rId50">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2C0268AD" w14:textId="77777777" w:rsidR="002650FB" w:rsidRDefault="00000000" w:rsidP="00AE6ABB">
      <w:pPr>
        <w:pStyle w:val="Textoindependiente"/>
        <w:spacing w:line="480" w:lineRule="auto"/>
      </w:pPr>
      <w:hyperlink r:id="rId51">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7376774E" w14:textId="77777777" w:rsidR="002650FB" w:rsidRDefault="00000000" w:rsidP="00AE6ABB">
      <w:pPr>
        <w:pStyle w:val="Textoindependiente"/>
        <w:spacing w:line="480" w:lineRule="auto"/>
      </w:pPr>
      <w:hyperlink r:id="rId52">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22CBEFF6" w14:textId="77777777" w:rsidR="002650FB" w:rsidRDefault="00000000" w:rsidP="00AE6ABB">
      <w:pPr>
        <w:pStyle w:val="Textoindependiente"/>
        <w:spacing w:line="480" w:lineRule="auto"/>
      </w:pPr>
      <w:r>
        <w:fldChar w:fldCharType="begin"/>
      </w:r>
      <w:r w:rsidRPr="00480992">
        <w:rPr>
          <w:lang w:val="es-PE"/>
        </w:rPr>
        <w:instrText>HYPERLINK "https://www.zotero.org/google-docs/?h1YWHz" \h</w:instrText>
      </w:r>
      <w:r>
        <w:fldChar w:fldCharType="separate"/>
      </w:r>
      <w:r w:rsidRPr="00B85CF2">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r>
        <w:rPr>
          <w:rStyle w:val="Hipervnculo"/>
        </w:rPr>
        <w:fldChar w:fldCharType="end"/>
      </w:r>
    </w:p>
    <w:p w14:paraId="04C17754" w14:textId="77777777" w:rsidR="002650FB" w:rsidRDefault="00000000" w:rsidP="00AE6ABB">
      <w:pPr>
        <w:pStyle w:val="Textoindependiente"/>
        <w:spacing w:line="480" w:lineRule="auto"/>
      </w:pPr>
      <w:hyperlink r:id="rId53">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D0B8585" w14:textId="77777777" w:rsidR="002650FB" w:rsidRDefault="00000000" w:rsidP="00AE6ABB">
      <w:pPr>
        <w:pStyle w:val="Textoindependiente"/>
        <w:spacing w:line="480" w:lineRule="auto"/>
      </w:pPr>
      <w:hyperlink r:id="rId54">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E0DF50B" w14:textId="77777777" w:rsidR="002650FB" w:rsidRDefault="00000000" w:rsidP="00AE6ABB">
      <w:pPr>
        <w:pStyle w:val="Textoindependiente"/>
        <w:spacing w:line="480" w:lineRule="auto"/>
      </w:pPr>
      <w:hyperlink r:id="rId55">
        <w:r>
          <w:rPr>
            <w:rStyle w:val="Hipervnculo"/>
          </w:rPr>
          <w:t>Fellows, I. (2018). wordcloud: Word Clouds. https://CRAN.R-project.org/package=wordcloud</w:t>
        </w:r>
      </w:hyperlink>
    </w:p>
    <w:p w14:paraId="487E638A" w14:textId="77777777" w:rsidR="002650FB" w:rsidRDefault="00000000" w:rsidP="00AE6ABB">
      <w:pPr>
        <w:pStyle w:val="Textoindependiente"/>
        <w:spacing w:line="480" w:lineRule="auto"/>
      </w:pPr>
      <w:r>
        <w:lastRenderedPageBreak/>
        <w:fldChar w:fldCharType="begin"/>
      </w:r>
      <w:r w:rsidRPr="00480992">
        <w:rPr>
          <w:lang w:val="de-DE"/>
        </w:rPr>
        <w:instrText>HYPERLINK "https://www.zotero.org/google-docs/?h1YWHz" \h</w:instrText>
      </w:r>
      <w:r>
        <w:fldChar w:fldCharType="separate"/>
      </w:r>
      <w:r w:rsidRPr="00B85CF2">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r>
        <w:rPr>
          <w:rStyle w:val="Hipervnculo"/>
        </w:rPr>
        <w:fldChar w:fldCharType="end"/>
      </w:r>
    </w:p>
    <w:p w14:paraId="33BD75FB" w14:textId="77777777" w:rsidR="002650FB" w:rsidRDefault="00000000" w:rsidP="00AE6ABB">
      <w:pPr>
        <w:pStyle w:val="Textoindependiente"/>
        <w:spacing w:line="480" w:lineRule="auto"/>
      </w:pPr>
      <w:r>
        <w:fldChar w:fldCharType="begin"/>
      </w:r>
      <w:r w:rsidRPr="00480992">
        <w:rPr>
          <w:lang w:val="de-DE"/>
        </w:rPr>
        <w:instrText>HYPERLINK "https://www.zotero.org/google-docs/?h1YWHz" \h</w:instrText>
      </w:r>
      <w:r>
        <w:fldChar w:fldCharType="separate"/>
      </w:r>
      <w:r w:rsidRPr="00B85CF2">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r>
        <w:rPr>
          <w:rStyle w:val="Hipervnculo"/>
        </w:rPr>
        <w:fldChar w:fldCharType="end"/>
      </w:r>
    </w:p>
    <w:p w14:paraId="0663F7A7" w14:textId="77777777" w:rsidR="002650FB" w:rsidRDefault="00000000" w:rsidP="00AE6ABB">
      <w:pPr>
        <w:pStyle w:val="Textoindependiente"/>
        <w:spacing w:line="480" w:lineRule="auto"/>
      </w:pPr>
      <w:hyperlink r:id="rId56">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44207080" w14:textId="77777777" w:rsidR="002650FB" w:rsidRDefault="00000000" w:rsidP="00AE6ABB">
      <w:pPr>
        <w:pStyle w:val="Textoindependiente"/>
        <w:spacing w:line="480" w:lineRule="auto"/>
      </w:pPr>
      <w:hyperlink r:id="rId57">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2B88A622" w14:textId="77777777" w:rsidR="002650FB" w:rsidRDefault="00000000" w:rsidP="00AE6ABB">
      <w:pPr>
        <w:pStyle w:val="Textoindependiente"/>
        <w:spacing w:line="480" w:lineRule="auto"/>
      </w:pPr>
      <w:hyperlink r:id="rId58">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45A32B4" w14:textId="77777777" w:rsidR="002650FB" w:rsidRDefault="00000000" w:rsidP="00AE6ABB">
      <w:pPr>
        <w:pStyle w:val="Textoindependiente"/>
        <w:spacing w:line="480" w:lineRule="auto"/>
      </w:pPr>
      <w:hyperlink r:id="rId59">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35800C1" w14:textId="77777777" w:rsidR="002650FB" w:rsidRDefault="00000000" w:rsidP="00AE6ABB">
      <w:pPr>
        <w:pStyle w:val="Textoindependiente"/>
        <w:spacing w:line="480" w:lineRule="auto"/>
      </w:pPr>
      <w:hyperlink r:id="rId60">
        <w:r>
          <w:rPr>
            <w:rStyle w:val="Hipervnculo"/>
          </w:rPr>
          <w:t>Hothorn, T., Bretz, F., Westfall, P., Heiberger, R. M., Schuetzenmeister, A., &amp; Scheibe, S. (2023). multcomp: Simultaneous Inference in General Parametric Models. https://cran.r-project.org/package=multcomp</w:t>
        </w:r>
      </w:hyperlink>
    </w:p>
    <w:p w14:paraId="6221AC06" w14:textId="77777777" w:rsidR="002650FB" w:rsidRDefault="00000000" w:rsidP="00AE6ABB">
      <w:pPr>
        <w:pStyle w:val="Textoindependiente"/>
        <w:spacing w:line="480" w:lineRule="auto"/>
      </w:pPr>
      <w:r>
        <w:fldChar w:fldCharType="begin"/>
      </w:r>
      <w:r w:rsidRPr="00480992">
        <w:rPr>
          <w:lang w:val="de-DE"/>
        </w:rPr>
        <w:instrText>HYPERLINK "https://www.zotero.org/google-docs/?h1YWHz" \h</w:instrText>
      </w:r>
      <w:r>
        <w:fldChar w:fldCharType="separate"/>
      </w:r>
      <w:r w:rsidRPr="00B85CF2">
        <w:rPr>
          <w:rStyle w:val="Hipervnculo"/>
          <w:lang w:val="de-DE"/>
        </w:rPr>
        <w:t xml:space="preserve">Ianno, D. J., Mirowska-Allen, K., Kunz, S. A., &amp; O’Brien, R. (2020). </w:t>
      </w:r>
      <w:r>
        <w:rPr>
          <w:rStyle w:val="Hipervnculo"/>
        </w:rPr>
        <w:t xml:space="preserve">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r>
        <w:rPr>
          <w:rStyle w:val="Hipervnculo"/>
        </w:rPr>
        <w:fldChar w:fldCharType="end"/>
      </w:r>
    </w:p>
    <w:p w14:paraId="40D1600F" w14:textId="77777777" w:rsidR="002650FB" w:rsidRDefault="00000000" w:rsidP="00AE6ABB">
      <w:pPr>
        <w:pStyle w:val="Textoindependiente"/>
        <w:spacing w:line="480" w:lineRule="auto"/>
      </w:pPr>
      <w:hyperlink r:id="rId61">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3B5EFF48" w14:textId="77777777" w:rsidR="002650FB" w:rsidRDefault="00000000" w:rsidP="00AE6ABB">
      <w:pPr>
        <w:pStyle w:val="Textoindependiente"/>
        <w:spacing w:line="480" w:lineRule="auto"/>
      </w:pPr>
      <w:hyperlink r:id="rId62">
        <w:r>
          <w:rPr>
            <w:rStyle w:val="Hipervnculo"/>
          </w:rPr>
          <w:t>Lenth, R. V., Buerkner, P., Giné-Vázquez, I., Herve, M., Jung, M., Love, J., et al. (2023). emmeans: Estimated Marginal Means, aka Least-Squares Means. https://cran.r-project.org/package=emmeans</w:t>
        </w:r>
      </w:hyperlink>
    </w:p>
    <w:p w14:paraId="46745335" w14:textId="77777777" w:rsidR="002650FB" w:rsidRDefault="00000000" w:rsidP="00AE6ABB">
      <w:pPr>
        <w:pStyle w:val="Textoindependiente"/>
        <w:spacing w:line="480" w:lineRule="auto"/>
      </w:pPr>
      <w:hyperlink r:id="rId63">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29A0FA45" w14:textId="77777777" w:rsidR="002650FB" w:rsidRDefault="00000000" w:rsidP="00AE6ABB">
      <w:pPr>
        <w:pStyle w:val="Textoindependiente"/>
        <w:spacing w:line="480" w:lineRule="auto"/>
      </w:pPr>
      <w:hyperlink r:id="rId64">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1FADE7A2" w14:textId="77777777" w:rsidR="002650FB" w:rsidRDefault="00000000" w:rsidP="00AE6ABB">
      <w:pPr>
        <w:pStyle w:val="Textoindependiente"/>
        <w:spacing w:line="480" w:lineRule="auto"/>
      </w:pPr>
      <w:hyperlink r:id="rId65">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6D9BFF06" w14:textId="77777777" w:rsidR="002650FB" w:rsidRDefault="00000000" w:rsidP="00AE6ABB">
      <w:pPr>
        <w:pStyle w:val="Textoindependiente"/>
        <w:spacing w:line="480" w:lineRule="auto"/>
      </w:pPr>
      <w:hyperlink r:id="rId66">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14938CD5" w14:textId="77777777" w:rsidR="002650FB" w:rsidRDefault="00000000" w:rsidP="00AE6ABB">
      <w:pPr>
        <w:pStyle w:val="Textoindependiente"/>
        <w:spacing w:line="480" w:lineRule="auto"/>
      </w:pPr>
      <w:hyperlink r:id="rId67">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B8E8065" w14:textId="77777777" w:rsidR="002650FB" w:rsidRDefault="00000000" w:rsidP="00AE6ABB">
      <w:pPr>
        <w:pStyle w:val="Textoindependiente"/>
        <w:spacing w:line="480" w:lineRule="auto"/>
      </w:pPr>
      <w:hyperlink r:id="rId68">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24E0ABAA" w14:textId="77777777" w:rsidR="002650FB" w:rsidRDefault="00000000" w:rsidP="00AE6ABB">
      <w:pPr>
        <w:pStyle w:val="Textoindependiente"/>
        <w:spacing w:line="480" w:lineRule="auto"/>
      </w:pPr>
      <w:hyperlink r:id="rId69">
        <w:r>
          <w:rPr>
            <w:rStyle w:val="Hipervnculo"/>
          </w:rPr>
          <w:t xml:space="preserve">Ozkara, B. B., Karabacak, M., &amp; Alpaydin, D. D. (2022). Student-Run Online Journal Club Initiative During a Time of Crisis: Survey Study. </w:t>
        </w:r>
        <w:r>
          <w:rPr>
            <w:rStyle w:val="Hipervnculo"/>
            <w:i/>
            <w:iCs/>
          </w:rPr>
          <w:t>JMIR Medical Education</w:t>
        </w:r>
        <w:r>
          <w:rPr>
            <w:rStyle w:val="Hipervnculo"/>
          </w:rPr>
          <w:t xml:space="preserve">, </w:t>
        </w:r>
        <w:r>
          <w:rPr>
            <w:rStyle w:val="Hipervnculo"/>
            <w:i/>
            <w:iCs/>
          </w:rPr>
          <w:t>8</w:t>
        </w:r>
        <w:r>
          <w:rPr>
            <w:rStyle w:val="Hipervnculo"/>
          </w:rPr>
          <w:t>(1), e33612. https://doi.org/10.2196/33612</w:t>
        </w:r>
      </w:hyperlink>
    </w:p>
    <w:p w14:paraId="5A264DBB" w14:textId="77777777" w:rsidR="002650FB" w:rsidRDefault="00000000" w:rsidP="00AE6ABB">
      <w:pPr>
        <w:pStyle w:val="Textoindependiente"/>
        <w:spacing w:line="480" w:lineRule="auto"/>
      </w:pPr>
      <w:hyperlink r:id="rId70">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A80E8E3" w14:textId="77777777" w:rsidR="002650FB" w:rsidRDefault="00000000" w:rsidP="00AE6ABB">
      <w:pPr>
        <w:pStyle w:val="Textoindependiente"/>
        <w:spacing w:line="480" w:lineRule="auto"/>
      </w:pPr>
      <w:hyperlink r:id="rId71">
        <w:r>
          <w:rPr>
            <w:rStyle w:val="Hipervnculo"/>
          </w:rPr>
          <w:t xml:space="preserve">Ragland, E. C., Radcliffe, S., &amp; Karcher, E. L. (2023). 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0E72F9CD" w14:textId="77777777" w:rsidR="002650FB" w:rsidRDefault="00000000" w:rsidP="00AE6ABB">
      <w:pPr>
        <w:pStyle w:val="Textoindependiente"/>
        <w:spacing w:line="480" w:lineRule="auto"/>
      </w:pPr>
      <w:hyperlink r:id="rId72">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6BE5DCD3" w14:textId="77777777" w:rsidR="002650FB" w:rsidRDefault="00000000" w:rsidP="00AE6ABB">
      <w:pPr>
        <w:pStyle w:val="Textoindependiente"/>
        <w:spacing w:line="480" w:lineRule="auto"/>
      </w:pPr>
      <w:hyperlink r:id="rId73">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C55830F" w14:textId="77777777" w:rsidR="002650FB" w:rsidRDefault="00000000" w:rsidP="00AE6ABB">
      <w:pPr>
        <w:pStyle w:val="Textoindependiente"/>
        <w:spacing w:line="480" w:lineRule="auto"/>
      </w:pPr>
      <w:hyperlink r:id="rId74">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2791D2C2" w14:textId="77777777" w:rsidR="002650FB" w:rsidRDefault="00000000" w:rsidP="00AE6ABB">
      <w:pPr>
        <w:pStyle w:val="Textoindependiente"/>
        <w:spacing w:line="480" w:lineRule="auto"/>
      </w:pPr>
      <w:hyperlink r:id="rId75">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204F1D24" w14:textId="77777777" w:rsidR="002650FB" w:rsidRDefault="00000000" w:rsidP="00AE6ABB">
      <w:pPr>
        <w:pStyle w:val="Textoindependiente"/>
        <w:spacing w:line="480" w:lineRule="auto"/>
      </w:pPr>
      <w:hyperlink r:id="rId76">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61DBE8E" w14:textId="77777777" w:rsidR="002650FB" w:rsidRDefault="00000000" w:rsidP="00AE6ABB">
      <w:pPr>
        <w:pStyle w:val="Textoindependiente"/>
        <w:spacing w:line="480" w:lineRule="auto"/>
      </w:pPr>
      <w:hyperlink r:id="rId77">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E240436" w14:textId="77777777" w:rsidR="002650FB" w:rsidRDefault="00000000" w:rsidP="00AE6ABB">
      <w:pPr>
        <w:pStyle w:val="Textoindependiente"/>
        <w:spacing w:line="480" w:lineRule="auto"/>
      </w:pPr>
      <w:r>
        <w:fldChar w:fldCharType="begin"/>
      </w:r>
      <w:r w:rsidRPr="00480992">
        <w:rPr>
          <w:lang w:val="de-DE"/>
        </w:rPr>
        <w:instrText>HYPERLINK "https://www.zotero.org/google-docs/?h1YWHz" \h</w:instrText>
      </w:r>
      <w:r>
        <w:fldChar w:fldCharType="separate"/>
      </w:r>
      <w:r w:rsidRPr="00B85CF2">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r>
        <w:rPr>
          <w:rStyle w:val="Hipervnculo"/>
        </w:rPr>
        <w:fldChar w:fldCharType="end"/>
      </w:r>
    </w:p>
    <w:p w14:paraId="16C24F0E" w14:textId="77777777" w:rsidR="002650FB" w:rsidRDefault="00000000" w:rsidP="00AE6ABB">
      <w:pPr>
        <w:pStyle w:val="Textoindependiente"/>
        <w:spacing w:line="480" w:lineRule="auto"/>
      </w:pPr>
      <w:hyperlink r:id="rId78">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75F91D8" w14:textId="77777777" w:rsidR="002650FB" w:rsidRDefault="00000000" w:rsidP="00AE6ABB">
      <w:pPr>
        <w:pStyle w:val="Textoindependiente"/>
        <w:spacing w:line="480" w:lineRule="auto"/>
      </w:pPr>
      <w:r>
        <w:fldChar w:fldCharType="begin"/>
      </w:r>
      <w:r w:rsidRPr="00480992">
        <w:rPr>
          <w:lang w:val="de-DE"/>
        </w:rPr>
        <w:instrText>HYPERLINK "https://www.zotero.org/google-docs/?h1YWHz" \h</w:instrText>
      </w:r>
      <w:r>
        <w:fldChar w:fldCharType="separate"/>
      </w:r>
      <w:r w:rsidRPr="00B85CF2">
        <w:rPr>
          <w:rStyle w:val="Hipervnculo"/>
          <w:lang w:val="de-DE"/>
        </w:rPr>
        <w:t xml:space="preserve">Wenke, R., Stehlik, P., Gerrard, J., Mickan, S., &amp; Henry, D. (2023). </w:t>
      </w:r>
      <w:r>
        <w:rPr>
          <w:rStyle w:val="Hipervnculo"/>
        </w:rPr>
        <w:t xml:space="preserve">Using a journal club to navigate a maze of COVID-19 papers in a front-line hospital service. </w:t>
      </w:r>
      <w:r>
        <w:rPr>
          <w:rStyle w:val="Hipervnculo"/>
          <w:i/>
          <w:iCs/>
        </w:rPr>
        <w:t>BMJ Evidence-Based Medicine</w:t>
      </w:r>
      <w:r>
        <w:rPr>
          <w:rStyle w:val="Hipervnculo"/>
        </w:rPr>
        <w:t>. https://doi.org/10.1136/bmjebm-2022-112130</w:t>
      </w:r>
      <w:r>
        <w:rPr>
          <w:rStyle w:val="Hipervnculo"/>
        </w:rPr>
        <w:fldChar w:fldCharType="end"/>
      </w:r>
    </w:p>
    <w:p w14:paraId="686AE96D" w14:textId="77777777" w:rsidR="002650FB" w:rsidRDefault="00000000" w:rsidP="00AE6ABB">
      <w:pPr>
        <w:pStyle w:val="Textoindependiente"/>
        <w:spacing w:line="480" w:lineRule="auto"/>
      </w:pPr>
      <w:hyperlink r:id="rId79">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6889F242" w14:textId="2C4D4126" w:rsidR="005F4551" w:rsidRDefault="00000000" w:rsidP="00AE6ABB">
      <w:pPr>
        <w:pStyle w:val="Textoindependiente"/>
        <w:spacing w:line="480" w:lineRule="auto"/>
        <w:rPr>
          <w:rStyle w:val="Hipervnculo"/>
        </w:rPr>
      </w:pPr>
      <w:hyperlink r:id="rId80">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https://doi.org/10.1080/09500690500186592)​</w:t>
        </w:r>
      </w:hyperlink>
      <w:bookmarkEnd w:id="22"/>
    </w:p>
    <w:p w14:paraId="2AC9129E" w14:textId="77777777" w:rsidR="005F4551" w:rsidRDefault="005F4551" w:rsidP="00AE6ABB">
      <w:pPr>
        <w:spacing w:line="480" w:lineRule="auto"/>
        <w:jc w:val="left"/>
        <w:rPr>
          <w:rStyle w:val="Hipervnculo"/>
        </w:rPr>
      </w:pPr>
      <w:r>
        <w:rPr>
          <w:rStyle w:val="Hipervnculo"/>
        </w:rPr>
        <w:br w:type="page"/>
      </w:r>
    </w:p>
    <w:p w14:paraId="2E4F0CC7" w14:textId="77777777" w:rsidR="005F4551" w:rsidRPr="005F4551" w:rsidRDefault="005F4551" w:rsidP="00AE6ABB">
      <w:pPr>
        <w:pStyle w:val="TableCaption"/>
        <w:spacing w:line="480" w:lineRule="auto"/>
        <w:rPr>
          <w:sz w:val="24"/>
        </w:rPr>
      </w:pPr>
      <w:r w:rsidRPr="005F4551">
        <w:rPr>
          <w:sz w:val="24"/>
        </w:rPr>
        <w:lastRenderedPageBreak/>
        <w:t xml:space="preserve">Table 1: Reading list for the Journal Club (JC) implemented during two academic semesters in years 2021 and 2022 in the plant genetics lectures of the Agronomy Faculty at the Universidad Nacional </w:t>
      </w:r>
      <w:proofErr w:type="spellStart"/>
      <w:r w:rsidRPr="005F4551">
        <w:rPr>
          <w:sz w:val="24"/>
        </w:rPr>
        <w:t>Agraria</w:t>
      </w:r>
      <w:proofErr w:type="spellEnd"/>
      <w:r w:rsidRPr="005F4551">
        <w:rPr>
          <w:sz w:val="24"/>
        </w:rPr>
        <w:t xml:space="preserve"> La Molina (UNALM), Peru.</w:t>
      </w:r>
    </w:p>
    <w:p w14:paraId="5438F754" w14:textId="77777777" w:rsidR="005F4551" w:rsidRDefault="005F4551" w:rsidP="00AE6ABB">
      <w:pPr>
        <w:pStyle w:val="TableCaption"/>
        <w:spacing w:line="480" w:lineRule="auto"/>
        <w:rPr>
          <w:sz w:val="24"/>
        </w:rPr>
      </w:pPr>
    </w:p>
    <w:p w14:paraId="6288B870" w14:textId="3A1BB69A" w:rsidR="005F4551" w:rsidRPr="005F4551" w:rsidRDefault="005F4551" w:rsidP="00AE6ABB">
      <w:pPr>
        <w:pStyle w:val="TableCaption"/>
        <w:spacing w:line="480" w:lineRule="auto"/>
        <w:rPr>
          <w:sz w:val="24"/>
        </w:rPr>
      </w:pPr>
      <w:r w:rsidRPr="005F4551">
        <w:rPr>
          <w:sz w:val="24"/>
        </w:rPr>
        <w:t xml:space="preserve">Table 2: Questions of the survey to evaluate the level of satisfaction of the Journal Club (JC) in the plant genetics lecture at the Agronomy Faculty of the Universidad Nacional </w:t>
      </w:r>
      <w:proofErr w:type="spellStart"/>
      <w:r w:rsidRPr="005F4551">
        <w:rPr>
          <w:sz w:val="24"/>
        </w:rPr>
        <w:t>Agraria</w:t>
      </w:r>
      <w:proofErr w:type="spellEnd"/>
      <w:r w:rsidRPr="005F4551">
        <w:rPr>
          <w:sz w:val="24"/>
        </w:rPr>
        <w:t xml:space="preserve"> La Molina during the period 2021 and 2022.</w:t>
      </w:r>
    </w:p>
    <w:p w14:paraId="3332468A" w14:textId="4217D0D9" w:rsidR="00AE6ABB" w:rsidRDefault="00AE6ABB">
      <w:pPr>
        <w:spacing w:line="240" w:lineRule="auto"/>
        <w:jc w:val="left"/>
        <w:rPr>
          <w:sz w:val="24"/>
        </w:rPr>
      </w:pPr>
      <w:r>
        <w:rPr>
          <w:sz w:val="24"/>
        </w:rPr>
        <w:br w:type="page"/>
      </w:r>
    </w:p>
    <w:p w14:paraId="020624A2" w14:textId="28753300" w:rsidR="005F4551" w:rsidRDefault="005F4551" w:rsidP="00AE6ABB">
      <w:pPr>
        <w:spacing w:line="480" w:lineRule="auto"/>
        <w:rPr>
          <w:sz w:val="24"/>
        </w:rPr>
      </w:pPr>
      <w:r w:rsidRPr="005F4551">
        <w:rPr>
          <w:sz w:val="24"/>
        </w:rPr>
        <w:lastRenderedPageBreak/>
        <w:t xml:space="preserve">Figure 1: Teaching approach of the Journal Club implementation in plant genetics lectures at the Agronomy Faculty at Universidad </w:t>
      </w:r>
      <w:proofErr w:type="spellStart"/>
      <w:r w:rsidRPr="005F4551">
        <w:rPr>
          <w:sz w:val="24"/>
        </w:rPr>
        <w:t>Agraria</w:t>
      </w:r>
      <w:proofErr w:type="spellEnd"/>
      <w:r w:rsidRPr="005F4551">
        <w:rPr>
          <w:sz w:val="24"/>
        </w:rPr>
        <w:t xml:space="preserve"> La Molina during two academic semesters in years 2021 and 2022. </w:t>
      </w:r>
      <w:r w:rsidRPr="00B85CF2">
        <w:rPr>
          <w:sz w:val="24"/>
        </w:rPr>
        <w:t xml:space="preserve">Training, the students learned different tools to read, write and discuss scientific documents. In week 1, the article was </w:t>
      </w:r>
      <w:proofErr w:type="gramStart"/>
      <w:r w:rsidRPr="00B85CF2">
        <w:rPr>
          <w:sz w:val="24"/>
        </w:rPr>
        <w:t>shared</w:t>
      </w:r>
      <w:proofErr w:type="gramEnd"/>
      <w:r w:rsidRPr="00B85CF2">
        <w:rPr>
          <w:sz w:val="24"/>
        </w:rPr>
        <w:t xml:space="preserve"> and the students began reading it. The students in groups start writing their essays in week 2, while in week 3, they discussed in random groups the assigned paper. </w:t>
      </w:r>
      <w:r w:rsidRPr="005F4551">
        <w:rPr>
          <w:sz w:val="24"/>
        </w:rPr>
        <w:t>Week 1 to 3 was repeated 4 times per academic semester.</w:t>
      </w:r>
    </w:p>
    <w:p w14:paraId="03D3EF33" w14:textId="77777777" w:rsidR="00AE6ABB" w:rsidRPr="005F4551" w:rsidRDefault="00AE6ABB" w:rsidP="00AE6ABB">
      <w:pPr>
        <w:spacing w:line="480" w:lineRule="auto"/>
        <w:rPr>
          <w:sz w:val="24"/>
        </w:rPr>
      </w:pPr>
    </w:p>
    <w:p w14:paraId="7118B208" w14:textId="003F84E4" w:rsidR="005F4551" w:rsidRPr="005F4551" w:rsidRDefault="005F4551" w:rsidP="00AE6ABB">
      <w:pPr>
        <w:spacing w:line="480" w:lineRule="auto"/>
        <w:rPr>
          <w:sz w:val="24"/>
        </w:rPr>
      </w:pPr>
      <w:r w:rsidRPr="005F4551">
        <w:rPr>
          <w:sz w:val="24"/>
        </w:rPr>
        <w:t xml:space="preserve">Figure 2: Student perception on the application of the journal club teaching approach during two academic semesters in years 2021 and 2022 in the plant genetics lecture at the Universidad Nacional </w:t>
      </w:r>
      <w:proofErr w:type="spellStart"/>
      <w:r w:rsidRPr="005F4551">
        <w:rPr>
          <w:sz w:val="24"/>
        </w:rPr>
        <w:t>Agraria</w:t>
      </w:r>
      <w:proofErr w:type="spellEnd"/>
      <w:r w:rsidRPr="005F4551">
        <w:rPr>
          <w:sz w:val="24"/>
        </w:rPr>
        <w:t xml:space="preserve"> La Molina.</w:t>
      </w:r>
    </w:p>
    <w:p w14:paraId="494494C8" w14:textId="77777777" w:rsidR="005F4551" w:rsidRDefault="005F4551" w:rsidP="00AE6ABB">
      <w:pPr>
        <w:spacing w:line="480" w:lineRule="auto"/>
        <w:rPr>
          <w:sz w:val="24"/>
        </w:rPr>
      </w:pPr>
    </w:p>
    <w:p w14:paraId="5DAB0EBF" w14:textId="116420A2" w:rsidR="005F4551" w:rsidRPr="005F4551" w:rsidRDefault="005F4551" w:rsidP="00AE6ABB">
      <w:pPr>
        <w:spacing w:line="480" w:lineRule="auto"/>
        <w:rPr>
          <w:sz w:val="24"/>
        </w:rPr>
      </w:pPr>
      <w:r w:rsidRPr="005F4551">
        <w:rPr>
          <w:sz w:val="24"/>
        </w:rPr>
        <w:t xml:space="preserve">Figure 3: Research tools learned and used by students during the implementation of the journal club in the plant genetics lecture during the period 2021 and 2022 at the Universidad Nacional </w:t>
      </w:r>
      <w:proofErr w:type="spellStart"/>
      <w:r w:rsidRPr="005F4551">
        <w:rPr>
          <w:sz w:val="24"/>
        </w:rPr>
        <w:t>Agraria</w:t>
      </w:r>
      <w:proofErr w:type="spellEnd"/>
      <w:r w:rsidRPr="005F4551">
        <w:rPr>
          <w:sz w:val="24"/>
        </w:rPr>
        <w:t xml:space="preserve"> La Molina. </w:t>
      </w:r>
      <w:r w:rsidRPr="00B85CF2">
        <w:rPr>
          <w:sz w:val="24"/>
        </w:rPr>
        <w:t>Results based on the frequency with which each tool was mentioned in 90 students surveyed.</w:t>
      </w:r>
    </w:p>
    <w:p w14:paraId="6AF320EA" w14:textId="77777777" w:rsidR="005F4551" w:rsidRDefault="005F4551" w:rsidP="00AE6ABB">
      <w:pPr>
        <w:spacing w:line="480" w:lineRule="auto"/>
        <w:rPr>
          <w:sz w:val="24"/>
        </w:rPr>
      </w:pPr>
    </w:p>
    <w:p w14:paraId="1BF1F4E9" w14:textId="748C1D4A" w:rsidR="002650FB" w:rsidRDefault="005F4551" w:rsidP="00AE6ABB">
      <w:pPr>
        <w:spacing w:line="480" w:lineRule="auto"/>
      </w:pPr>
      <w:r w:rsidRPr="005F4551">
        <w:rPr>
          <w:sz w:val="24"/>
        </w:rPr>
        <w:t xml:space="preserve">Figure 4: Essays grading during the implementation of journal club during two academic semesters in years 2021 and 2022 for synchronous e-Learning at plant genetics lectures at the Universidad Nacional </w:t>
      </w:r>
      <w:proofErr w:type="spellStart"/>
      <w:r w:rsidRPr="005F4551">
        <w:rPr>
          <w:sz w:val="24"/>
        </w:rPr>
        <w:t>Agraria</w:t>
      </w:r>
      <w:proofErr w:type="spellEnd"/>
      <w:r w:rsidRPr="005F4551">
        <w:rPr>
          <w:sz w:val="24"/>
        </w:rPr>
        <w:t xml:space="preserve"> La Molina in five different sections. </w:t>
      </w:r>
      <w:r w:rsidRPr="00B85CF2">
        <w:rPr>
          <w:sz w:val="24"/>
        </w:rPr>
        <w:t>The grading system was from 0 to 20, where 20 is the highest grade. Results were based on the grading book from the five sections with a total of 90 students.</w:t>
      </w:r>
    </w:p>
    <w:sectPr w:rsidR="002650FB" w:rsidSect="00480992">
      <w:footerReference w:type="default" r:id="rId8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01424" w14:textId="77777777" w:rsidR="009913C9" w:rsidRDefault="009913C9">
      <w:pPr>
        <w:spacing w:after="0" w:line="240" w:lineRule="auto"/>
      </w:pPr>
      <w:r>
        <w:separator/>
      </w:r>
    </w:p>
  </w:endnote>
  <w:endnote w:type="continuationSeparator" w:id="0">
    <w:p w14:paraId="30CB3DDF" w14:textId="77777777" w:rsidR="009913C9" w:rsidRDefault="00991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8678F1F"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7EA75B3"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E80CF" w14:textId="77777777" w:rsidR="009913C9" w:rsidRDefault="009913C9">
      <w:r>
        <w:separator/>
      </w:r>
    </w:p>
  </w:footnote>
  <w:footnote w:type="continuationSeparator" w:id="0">
    <w:p w14:paraId="33826034" w14:textId="77777777" w:rsidR="009913C9" w:rsidRDefault="00991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0CCD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AB6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227D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2EA3B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34699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0E8F0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04E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A1C445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28D5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F70E0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706448516">
    <w:abstractNumId w:val="10"/>
  </w:num>
  <w:num w:numId="131" w16cid:durableId="21138152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16615896">
    <w:abstractNumId w:val="8"/>
  </w:num>
  <w:num w:numId="133" w16cid:durableId="1065491303">
    <w:abstractNumId w:val="3"/>
  </w:num>
  <w:num w:numId="134" w16cid:durableId="1462648018">
    <w:abstractNumId w:val="2"/>
  </w:num>
  <w:num w:numId="135" w16cid:durableId="469640095">
    <w:abstractNumId w:val="1"/>
  </w:num>
  <w:num w:numId="136" w16cid:durableId="1412774376">
    <w:abstractNumId w:val="0"/>
  </w:num>
  <w:num w:numId="137" w16cid:durableId="1468932648">
    <w:abstractNumId w:val="9"/>
  </w:num>
  <w:num w:numId="138" w16cid:durableId="800268735">
    <w:abstractNumId w:val="7"/>
  </w:num>
  <w:num w:numId="139" w16cid:durableId="151265142">
    <w:abstractNumId w:val="6"/>
  </w:num>
  <w:num w:numId="140" w16cid:durableId="1325355500">
    <w:abstractNumId w:val="5"/>
  </w:num>
  <w:num w:numId="141" w16cid:durableId="1261836035">
    <w:abstractNumId w:val="4"/>
  </w:num>
  <w:num w:numId="142" w16cid:durableId="242371719">
    <w:abstractNumId w:val="8"/>
  </w:num>
  <w:num w:numId="143" w16cid:durableId="368722005">
    <w:abstractNumId w:val="3"/>
  </w:num>
  <w:num w:numId="144" w16cid:durableId="433205590">
    <w:abstractNumId w:val="2"/>
  </w:num>
  <w:num w:numId="145" w16cid:durableId="938413419">
    <w:abstractNumId w:val="1"/>
  </w:num>
  <w:num w:numId="146" w16cid:durableId="458498240">
    <w:abstractNumId w:val="0"/>
  </w:num>
  <w:num w:numId="147" w16cid:durableId="1425102569">
    <w:abstractNumId w:val="9"/>
  </w:num>
  <w:num w:numId="148" w16cid:durableId="723481099">
    <w:abstractNumId w:val="7"/>
  </w:num>
  <w:num w:numId="149" w16cid:durableId="1600215915">
    <w:abstractNumId w:val="6"/>
  </w:num>
  <w:num w:numId="150" w16cid:durableId="1730961912">
    <w:abstractNumId w:val="5"/>
  </w:num>
  <w:num w:numId="151" w16cid:durableId="7665857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50FB"/>
    <w:rsid w:val="00102B80"/>
    <w:rsid w:val="002650FB"/>
    <w:rsid w:val="00480992"/>
    <w:rsid w:val="005F4551"/>
    <w:rsid w:val="006B3968"/>
    <w:rsid w:val="00881E90"/>
    <w:rsid w:val="00941F6D"/>
    <w:rsid w:val="009913C9"/>
    <w:rsid w:val="00AE6ABB"/>
    <w:rsid w:val="00AE6ECA"/>
    <w:rsid w:val="00B85CF2"/>
    <w:rsid w:val="00DF56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C4DA2"/>
  <w15:docId w15:val="{208FE8D9-FEA4-499D-84C2-6691E5787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3B0C02"/>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2E2B2D"/>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0C02"/>
    <w:pPr>
      <w:spacing w:before="120" w:after="120"/>
    </w:pPr>
    <w:rPr>
      <w:sz w:val="24"/>
    </w:rPr>
  </w:style>
  <w:style w:type="paragraph" w:customStyle="1" w:styleId="FirstParagraph">
    <w:name w:val="First Paragraph"/>
    <w:basedOn w:val="Textoindependiente"/>
    <w:next w:val="Textoindependiente"/>
    <w:qFormat/>
    <w:rsid w:val="003B0C02"/>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6B3968"/>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3B0C02"/>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3zvTGC" TargetMode="External"/><Relationship Id="rId63" Type="http://schemas.openxmlformats.org/officeDocument/2006/relationships/hyperlink" Target="https://www.zotero.org/google-docs/?h1YWHz" TargetMode="External"/><Relationship Id="rId68" Type="http://schemas.openxmlformats.org/officeDocument/2006/relationships/hyperlink" Target="https://www.zotero.org/google-docs/?h1YWHz"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JNDh8q" TargetMode="External"/><Relationship Id="rId53" Type="http://schemas.openxmlformats.org/officeDocument/2006/relationships/hyperlink" Target="https://www.zotero.org/google-docs/?h1YWHz" TargetMode="External"/><Relationship Id="rId58" Type="http://schemas.openxmlformats.org/officeDocument/2006/relationships/hyperlink" Target="https://www.zotero.org/google-docs/?h1YWHz" TargetMode="External"/><Relationship Id="rId74" Type="http://schemas.openxmlformats.org/officeDocument/2006/relationships/hyperlink" Target="https://www.zotero.org/google-docs/?h1YWHz" TargetMode="External"/><Relationship Id="rId79" Type="http://schemas.openxmlformats.org/officeDocument/2006/relationships/hyperlink" Target="https://www.zotero.org/google-docs/?h1YWHz" TargetMode="External"/><Relationship Id="rId5" Type="http://schemas.openxmlformats.org/officeDocument/2006/relationships/webSettings" Target="webSettings.xml"/><Relationship Id="rId61" Type="http://schemas.openxmlformats.org/officeDocument/2006/relationships/hyperlink" Target="https://www.zotero.org/google-docs/?h1YWHz" TargetMode="External"/><Relationship Id="rId82" Type="http://schemas.openxmlformats.org/officeDocument/2006/relationships/fontTable" Target="fontTable.xm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2YZZUI"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6t00Gm" TargetMode="External"/><Relationship Id="rId56" Type="http://schemas.openxmlformats.org/officeDocument/2006/relationships/hyperlink" Target="https://www.zotero.org/google-docs/?h1YWHz" TargetMode="External"/><Relationship Id="rId64" Type="http://schemas.openxmlformats.org/officeDocument/2006/relationships/hyperlink" Target="https://www.zotero.org/google-docs/?h1YWHz" TargetMode="External"/><Relationship Id="rId69" Type="http://schemas.openxmlformats.org/officeDocument/2006/relationships/hyperlink" Target="https://www.zotero.org/google-docs/?h1YWHz" TargetMode="External"/><Relationship Id="rId77" Type="http://schemas.openxmlformats.org/officeDocument/2006/relationships/hyperlink" Target="https://www.zotero.org/google-docs/?h1YWHz"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h1YWHz" TargetMode="External"/><Relationship Id="rId72" Type="http://schemas.openxmlformats.org/officeDocument/2006/relationships/hyperlink" Target="https://www.zotero.org/google-docs/?h1YWHz" TargetMode="External"/><Relationship Id="rId80" Type="http://schemas.openxmlformats.org/officeDocument/2006/relationships/hyperlink" Target="https://www.zotero.org/google-docs/?h1YWHz" TargetMode="External"/><Relationship Id="rId3" Type="http://schemas.openxmlformats.org/officeDocument/2006/relationships/styles" Target="style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h1YWHz" TargetMode="External"/><Relationship Id="rId67" Type="http://schemas.openxmlformats.org/officeDocument/2006/relationships/hyperlink" Target="https://www.zotero.org/google-docs/?h1YWHz"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h1YWHz" TargetMode="External"/><Relationship Id="rId62" Type="http://schemas.openxmlformats.org/officeDocument/2006/relationships/hyperlink" Target="https://www.zotero.org/google-docs/?h1YWHz" TargetMode="External"/><Relationship Id="rId70" Type="http://schemas.openxmlformats.org/officeDocument/2006/relationships/hyperlink" Target="https://www.zotero.org/google-docs/?h1YWHz" TargetMode="External"/><Relationship Id="rId75" Type="http://schemas.openxmlformats.org/officeDocument/2006/relationships/hyperlink" Target="https://www.zotero.org/google-docs/?h1YWHz"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h1YWHz" TargetMode="External"/><Relationship Id="rId57" Type="http://schemas.openxmlformats.org/officeDocument/2006/relationships/hyperlink" Target="https://www.zotero.org/google-docs/?h1YWHz"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h1YWHz" TargetMode="External"/><Relationship Id="rId60" Type="http://schemas.openxmlformats.org/officeDocument/2006/relationships/hyperlink" Target="https://www.zotero.org/google-docs/?h1YWHz" TargetMode="External"/><Relationship Id="rId65" Type="http://schemas.openxmlformats.org/officeDocument/2006/relationships/hyperlink" Target="https://www.zotero.org/google-docs/?h1YWHz" TargetMode="External"/><Relationship Id="rId73" Type="http://schemas.openxmlformats.org/officeDocument/2006/relationships/hyperlink" Target="https://www.zotero.org/google-docs/?h1YWHz" TargetMode="External"/><Relationship Id="rId78" Type="http://schemas.openxmlformats.org/officeDocument/2006/relationships/hyperlink" Target="https://www.zotero.org/google-docs/?h1YWHz" TargetMode="External"/><Relationship Id="rId8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r9mwoa" TargetMode="External"/><Relationship Id="rId34" Type="http://schemas.openxmlformats.org/officeDocument/2006/relationships/hyperlink" Target="https://www.zotero.org/google-docs/?pVBDKG" TargetMode="External"/><Relationship Id="rId50" Type="http://schemas.openxmlformats.org/officeDocument/2006/relationships/hyperlink" Target="https://www.zotero.org/google-docs/?h1YWHz" TargetMode="External"/><Relationship Id="rId55" Type="http://schemas.openxmlformats.org/officeDocument/2006/relationships/hyperlink" Target="https://www.zotero.org/google-docs/?h1YWHz" TargetMode="External"/><Relationship Id="rId76" Type="http://schemas.openxmlformats.org/officeDocument/2006/relationships/hyperlink" Target="https://www.zotero.org/google-docs/?h1YWHz" TargetMode="External"/><Relationship Id="rId7" Type="http://schemas.openxmlformats.org/officeDocument/2006/relationships/endnotes" Target="endnotes.xml"/><Relationship Id="rId71" Type="http://schemas.openxmlformats.org/officeDocument/2006/relationships/hyperlink" Target="https://www.zotero.org/google-docs/?h1YWHz" TargetMode="External"/><Relationship Id="rId2" Type="http://schemas.openxmlformats.org/officeDocument/2006/relationships/numbering" Target="numbering.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66" Type="http://schemas.openxmlformats.org/officeDocument/2006/relationships/hyperlink" Target="https://www.zotero.org/google-docs/?h1YWH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7678C5-72EC-41C2-A509-9C0112D07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4</Pages>
  <Words>6097</Words>
  <Characters>34755</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9</cp:revision>
  <dcterms:created xsi:type="dcterms:W3CDTF">2023-05-16T19:42:00Z</dcterms:created>
  <dcterms:modified xsi:type="dcterms:W3CDTF">2023-05-20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